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D54AD2" w14:textId="77777777" w:rsidR="00D178E6" w:rsidRPr="00EC75D4" w:rsidRDefault="00D178E6" w:rsidP="00D178E6">
      <w:pPr>
        <w:rPr>
          <w:rFonts w:ascii="Arial" w:hAnsi="Arial" w:cs="Arial"/>
          <w:sz w:val="20"/>
          <w:szCs w:val="20"/>
        </w:rPr>
      </w:pPr>
    </w:p>
    <w:p w14:paraId="5FA4151B" w14:textId="5E150D6C" w:rsidR="00D178E6" w:rsidRPr="00EC75D4" w:rsidRDefault="00D178E6" w:rsidP="00D178E6">
      <w:pPr>
        <w:rPr>
          <w:rFonts w:ascii="Arial" w:hAnsi="Arial" w:cs="Arial"/>
          <w:b/>
          <w:sz w:val="20"/>
          <w:szCs w:val="20"/>
        </w:rPr>
      </w:pPr>
      <w:r w:rsidRPr="00EC75D4">
        <w:rPr>
          <w:rFonts w:ascii="Arial" w:hAnsi="Arial" w:cs="Arial"/>
          <w:b/>
          <w:sz w:val="20"/>
          <w:szCs w:val="20"/>
        </w:rPr>
        <w:t xml:space="preserve">Agenda GMR </w:t>
      </w:r>
      <w:r w:rsidR="006A4A07" w:rsidRPr="00EC75D4">
        <w:rPr>
          <w:rFonts w:ascii="Arial" w:hAnsi="Arial" w:cs="Arial"/>
          <w:b/>
          <w:sz w:val="20"/>
          <w:szCs w:val="20"/>
        </w:rPr>
        <w:t>overleg</w:t>
      </w:r>
      <w:r w:rsidRPr="00EC75D4">
        <w:rPr>
          <w:rFonts w:ascii="Arial" w:hAnsi="Arial" w:cs="Arial"/>
          <w:b/>
          <w:sz w:val="20"/>
          <w:szCs w:val="20"/>
        </w:rPr>
        <w:t>vergadering</w:t>
      </w:r>
      <w:r w:rsidR="006A4A07" w:rsidRPr="00EC75D4">
        <w:rPr>
          <w:rFonts w:ascii="Arial" w:hAnsi="Arial" w:cs="Arial"/>
          <w:b/>
          <w:sz w:val="20"/>
          <w:szCs w:val="20"/>
        </w:rPr>
        <w:t xml:space="preserve"> </w:t>
      </w:r>
    </w:p>
    <w:p w14:paraId="34CA9D34" w14:textId="77777777" w:rsidR="00D178E6" w:rsidRPr="00EC75D4" w:rsidRDefault="00D178E6" w:rsidP="00D178E6">
      <w:pPr>
        <w:rPr>
          <w:rFonts w:ascii="Arial" w:hAnsi="Arial" w:cs="Arial"/>
          <w:sz w:val="20"/>
          <w:szCs w:val="20"/>
        </w:rPr>
      </w:pPr>
    </w:p>
    <w:p w14:paraId="5BFD990C" w14:textId="4D983204" w:rsidR="00D178E6" w:rsidRPr="00EC75D4" w:rsidRDefault="00DF6FDF" w:rsidP="00D178E6">
      <w:pPr>
        <w:rPr>
          <w:rFonts w:ascii="Arial" w:hAnsi="Arial" w:cs="Arial"/>
          <w:sz w:val="20"/>
          <w:szCs w:val="20"/>
        </w:rPr>
      </w:pPr>
      <w:r w:rsidRPr="00EC75D4">
        <w:rPr>
          <w:rFonts w:ascii="Arial" w:hAnsi="Arial" w:cs="Arial"/>
          <w:sz w:val="20"/>
          <w:szCs w:val="20"/>
        </w:rPr>
        <w:t>Datum:</w:t>
      </w:r>
      <w:r w:rsidR="1863936E" w:rsidRPr="00EC75D4">
        <w:rPr>
          <w:rFonts w:ascii="Arial" w:hAnsi="Arial" w:cs="Arial"/>
          <w:sz w:val="20"/>
          <w:szCs w:val="20"/>
        </w:rPr>
        <w:t xml:space="preserve"> </w:t>
      </w:r>
      <w:r w:rsidR="00A551E6">
        <w:rPr>
          <w:rFonts w:ascii="Arial" w:hAnsi="Arial" w:cs="Arial"/>
          <w:sz w:val="20"/>
          <w:szCs w:val="20"/>
        </w:rPr>
        <w:t>15 april</w:t>
      </w:r>
      <w:r w:rsidR="1863936E" w:rsidRPr="00EC75D4">
        <w:rPr>
          <w:rFonts w:ascii="Arial" w:hAnsi="Arial" w:cs="Arial"/>
          <w:sz w:val="20"/>
          <w:szCs w:val="20"/>
        </w:rPr>
        <w:t xml:space="preserve"> 2020</w:t>
      </w:r>
      <w:r w:rsidR="00EC75D4">
        <w:rPr>
          <w:rFonts w:ascii="Arial" w:hAnsi="Arial" w:cs="Arial"/>
          <w:sz w:val="20"/>
          <w:szCs w:val="20"/>
        </w:rPr>
        <w:tab/>
      </w:r>
    </w:p>
    <w:p w14:paraId="2AE5544D" w14:textId="0DF263CB" w:rsidR="00D178E6" w:rsidRPr="00EC75D4" w:rsidRDefault="006354E0" w:rsidP="00D178E6">
      <w:pPr>
        <w:rPr>
          <w:rFonts w:ascii="Arial" w:hAnsi="Arial" w:cs="Arial"/>
          <w:sz w:val="20"/>
          <w:szCs w:val="20"/>
        </w:rPr>
      </w:pPr>
      <w:r w:rsidRPr="00EC75D4">
        <w:rPr>
          <w:rFonts w:ascii="Arial" w:hAnsi="Arial" w:cs="Arial"/>
          <w:sz w:val="20"/>
          <w:szCs w:val="20"/>
        </w:rPr>
        <w:t>Tijd:</w:t>
      </w:r>
      <w:r w:rsidR="00A551E6">
        <w:rPr>
          <w:rFonts w:ascii="Arial" w:hAnsi="Arial" w:cs="Arial"/>
          <w:sz w:val="20"/>
          <w:szCs w:val="20"/>
        </w:rPr>
        <w:t xml:space="preserve"> 20.00</w:t>
      </w:r>
      <w:r w:rsidR="25B259BD" w:rsidRPr="00EC75D4">
        <w:rPr>
          <w:rFonts w:ascii="Arial" w:hAnsi="Arial" w:cs="Arial"/>
          <w:sz w:val="20"/>
          <w:szCs w:val="20"/>
        </w:rPr>
        <w:t xml:space="preserve"> – 2</w:t>
      </w:r>
      <w:r w:rsidR="00A551E6">
        <w:rPr>
          <w:rFonts w:ascii="Arial" w:hAnsi="Arial" w:cs="Arial"/>
          <w:sz w:val="20"/>
          <w:szCs w:val="20"/>
        </w:rPr>
        <w:t>1</w:t>
      </w:r>
      <w:r w:rsidR="25B259BD" w:rsidRPr="00EC75D4">
        <w:rPr>
          <w:rFonts w:ascii="Arial" w:hAnsi="Arial" w:cs="Arial"/>
          <w:sz w:val="20"/>
          <w:szCs w:val="20"/>
        </w:rPr>
        <w:t>:</w:t>
      </w:r>
      <w:r w:rsidR="00A551E6">
        <w:rPr>
          <w:rFonts w:ascii="Arial" w:hAnsi="Arial" w:cs="Arial"/>
          <w:sz w:val="20"/>
          <w:szCs w:val="20"/>
        </w:rPr>
        <w:t>30</w:t>
      </w:r>
      <w:r w:rsidR="00EC75D4">
        <w:rPr>
          <w:rFonts w:ascii="Arial" w:hAnsi="Arial" w:cs="Arial"/>
          <w:sz w:val="20"/>
          <w:szCs w:val="20"/>
        </w:rPr>
        <w:tab/>
      </w:r>
    </w:p>
    <w:p w14:paraId="3ADFD9E0" w14:textId="332D0DA9" w:rsidR="00D178E6" w:rsidRPr="00EC75D4" w:rsidRDefault="00D178E6" w:rsidP="00D178E6">
      <w:pPr>
        <w:rPr>
          <w:rFonts w:ascii="Arial" w:hAnsi="Arial" w:cs="Arial"/>
          <w:sz w:val="20"/>
          <w:szCs w:val="20"/>
        </w:rPr>
      </w:pPr>
      <w:r w:rsidRPr="00EC75D4">
        <w:rPr>
          <w:rFonts w:ascii="Arial" w:hAnsi="Arial" w:cs="Arial"/>
          <w:sz w:val="20"/>
          <w:szCs w:val="20"/>
        </w:rPr>
        <w:t>Locatie:</w:t>
      </w:r>
      <w:r w:rsidR="00A551E6">
        <w:rPr>
          <w:rFonts w:ascii="Arial" w:hAnsi="Arial" w:cs="Arial"/>
          <w:sz w:val="20"/>
          <w:szCs w:val="20"/>
        </w:rPr>
        <w:t xml:space="preserve"> via Zoom, ieder vanuit huis vanwege coronacrisis</w:t>
      </w:r>
    </w:p>
    <w:p w14:paraId="38B6404A" w14:textId="77777777" w:rsidR="00555119" w:rsidRPr="00EC75D4" w:rsidRDefault="00555119" w:rsidP="00D178E6">
      <w:pPr>
        <w:rPr>
          <w:rFonts w:ascii="Arial" w:hAnsi="Arial" w:cs="Arial"/>
          <w:sz w:val="20"/>
          <w:szCs w:val="20"/>
        </w:rPr>
      </w:pPr>
    </w:p>
    <w:p w14:paraId="5888C4E0" w14:textId="24FFF143" w:rsidR="00C33C1F" w:rsidRDefault="00C33C1F" w:rsidP="0E4E13CF">
      <w:pPr>
        <w:rPr>
          <w:rFonts w:ascii="Arial" w:hAnsi="Arial" w:cs="Arial"/>
          <w:b/>
          <w:bCs/>
          <w:color w:val="5B9BD5" w:themeColor="accent1"/>
          <w:sz w:val="20"/>
          <w:szCs w:val="20"/>
        </w:rPr>
      </w:pPr>
      <w:r w:rsidRPr="0E4E13CF">
        <w:rPr>
          <w:rFonts w:ascii="Arial" w:hAnsi="Arial" w:cs="Arial"/>
          <w:b/>
          <w:bCs/>
          <w:color w:val="5B9BD5" w:themeColor="accent1"/>
          <w:sz w:val="20"/>
          <w:szCs w:val="20"/>
        </w:rPr>
        <w:t xml:space="preserve">GMR </w:t>
      </w:r>
      <w:r w:rsidR="00CF3388" w:rsidRPr="0E4E13CF">
        <w:rPr>
          <w:rFonts w:ascii="Arial" w:hAnsi="Arial" w:cs="Arial"/>
          <w:b/>
          <w:bCs/>
          <w:color w:val="5B9BD5" w:themeColor="accent1"/>
          <w:sz w:val="20"/>
          <w:szCs w:val="20"/>
        </w:rPr>
        <w:t>overleg</w:t>
      </w:r>
      <w:r w:rsidRPr="0E4E13CF">
        <w:rPr>
          <w:rFonts w:ascii="Arial" w:hAnsi="Arial" w:cs="Arial"/>
          <w:b/>
          <w:bCs/>
          <w:color w:val="5B9BD5" w:themeColor="accent1"/>
          <w:sz w:val="20"/>
          <w:szCs w:val="20"/>
        </w:rPr>
        <w:t>vergadering</w:t>
      </w:r>
    </w:p>
    <w:p w14:paraId="5C40D004" w14:textId="77777777" w:rsidR="00AB22DD" w:rsidRPr="00EC75D4" w:rsidRDefault="00AB22DD" w:rsidP="00D10D9A">
      <w:pPr>
        <w:rPr>
          <w:rFonts w:ascii="Arial" w:hAnsi="Arial" w:cs="Arial"/>
          <w:b/>
          <w:color w:val="5B9BD5" w:themeColor="accent1"/>
          <w:sz w:val="20"/>
          <w:szCs w:val="20"/>
        </w:rPr>
      </w:pPr>
    </w:p>
    <w:p w14:paraId="11F5B3F9" w14:textId="2C148045" w:rsidR="007C69B1" w:rsidRPr="00A5675C" w:rsidRDefault="007C69B1" w:rsidP="0E4E13CF">
      <w:pPr>
        <w:pStyle w:val="Lijstalinea"/>
        <w:numPr>
          <w:ilvl w:val="0"/>
          <w:numId w:val="12"/>
        </w:numPr>
        <w:ind w:left="284" w:hanging="284"/>
        <w:rPr>
          <w:rFonts w:ascii="Arial" w:hAnsi="Arial" w:cs="Arial"/>
          <w:b/>
          <w:bCs/>
          <w:color w:val="5B9BD5" w:themeColor="accent1"/>
          <w:sz w:val="20"/>
          <w:szCs w:val="20"/>
        </w:rPr>
      </w:pPr>
      <w:r w:rsidRPr="0E4E13CF">
        <w:rPr>
          <w:rFonts w:ascii="Arial" w:hAnsi="Arial" w:cs="Arial"/>
          <w:b/>
          <w:bCs/>
          <w:sz w:val="20"/>
          <w:szCs w:val="20"/>
        </w:rPr>
        <w:t>Opening en vaststellen agenda</w:t>
      </w:r>
    </w:p>
    <w:p w14:paraId="2989ABBD" w14:textId="77777777" w:rsidR="00A5675C" w:rsidRPr="00EC75D4" w:rsidRDefault="00A5675C" w:rsidP="00A5675C">
      <w:pPr>
        <w:pStyle w:val="Lijstalinea"/>
        <w:ind w:left="284"/>
        <w:rPr>
          <w:rFonts w:ascii="Arial" w:hAnsi="Arial" w:cs="Arial"/>
          <w:b/>
          <w:bCs/>
          <w:color w:val="5B9BD5" w:themeColor="accent1"/>
          <w:sz w:val="20"/>
          <w:szCs w:val="20"/>
        </w:rPr>
      </w:pPr>
    </w:p>
    <w:p w14:paraId="735374E2" w14:textId="21ECB16D" w:rsidR="00E429A4" w:rsidRDefault="001A1008" w:rsidP="3E10449B">
      <w:pPr>
        <w:pStyle w:val="Lijstalinea"/>
        <w:numPr>
          <w:ilvl w:val="0"/>
          <w:numId w:val="12"/>
        </w:numPr>
        <w:ind w:left="284" w:hanging="284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Notulen/actielijst vorige vergadering</w:t>
      </w:r>
      <w:r w:rsidR="00337051">
        <w:rPr>
          <w:rFonts w:ascii="Arial" w:hAnsi="Arial" w:cs="Arial"/>
          <w:b/>
          <w:bCs/>
          <w:sz w:val="20"/>
          <w:szCs w:val="20"/>
        </w:rPr>
        <w:t xml:space="preserve"> (04-03-2020); bespreken en vaststellen</w:t>
      </w:r>
    </w:p>
    <w:p w14:paraId="1497B0BE" w14:textId="1FE7B448" w:rsidR="001A1008" w:rsidRDefault="001A1008" w:rsidP="001A1008">
      <w:pPr>
        <w:rPr>
          <w:rFonts w:ascii="Arial" w:hAnsi="Arial" w:cs="Arial"/>
          <w:b/>
          <w:bCs/>
          <w:sz w:val="20"/>
          <w:szCs w:val="20"/>
        </w:rPr>
      </w:pPr>
    </w:p>
    <w:p w14:paraId="79527A25" w14:textId="77777777" w:rsidR="008604A6" w:rsidRPr="00EC75D4" w:rsidRDefault="008604A6" w:rsidP="008604A6">
      <w:pPr>
        <w:pStyle w:val="Lijstalinea"/>
        <w:numPr>
          <w:ilvl w:val="0"/>
          <w:numId w:val="12"/>
        </w:numPr>
        <w:ind w:left="284" w:hanging="284"/>
        <w:rPr>
          <w:rFonts w:ascii="Arial" w:hAnsi="Arial" w:cs="Arial"/>
          <w:b/>
          <w:bCs/>
          <w:sz w:val="20"/>
          <w:szCs w:val="20"/>
        </w:rPr>
      </w:pPr>
      <w:r w:rsidRPr="0E4E13CF">
        <w:rPr>
          <w:rFonts w:ascii="Arial" w:hAnsi="Arial" w:cs="Arial"/>
          <w:b/>
          <w:bCs/>
          <w:sz w:val="20"/>
          <w:szCs w:val="20"/>
        </w:rPr>
        <w:t>Ingekomen stukken vanuit DB</w:t>
      </w:r>
    </w:p>
    <w:tbl>
      <w:tblPr>
        <w:tblW w:w="9001" w:type="dxa"/>
        <w:tblInd w:w="2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483"/>
        <w:gridCol w:w="2158"/>
        <w:gridCol w:w="1943"/>
        <w:gridCol w:w="2417"/>
      </w:tblGrid>
      <w:tr w:rsidR="008604A6" w:rsidRPr="00EC75D4" w14:paraId="3E70A50A" w14:textId="77777777" w:rsidTr="00032391">
        <w:tc>
          <w:tcPr>
            <w:tcW w:w="2483" w:type="dxa"/>
            <w:shd w:val="clear" w:color="auto" w:fill="BFBFBF" w:themeFill="background1" w:themeFillShade="BF"/>
          </w:tcPr>
          <w:p w14:paraId="6C24E67C" w14:textId="77777777" w:rsidR="008604A6" w:rsidRPr="00EC75D4" w:rsidRDefault="008604A6" w:rsidP="0003239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75D4">
              <w:rPr>
                <w:rFonts w:ascii="Arial" w:hAnsi="Arial" w:cs="Arial"/>
                <w:b/>
                <w:sz w:val="20"/>
                <w:szCs w:val="20"/>
              </w:rPr>
              <w:t xml:space="preserve">Onderwerp </w:t>
            </w:r>
          </w:p>
        </w:tc>
        <w:tc>
          <w:tcPr>
            <w:tcW w:w="2158" w:type="dxa"/>
            <w:shd w:val="clear" w:color="auto" w:fill="BFBFBF" w:themeFill="background1" w:themeFillShade="BF"/>
          </w:tcPr>
          <w:p w14:paraId="5EAB056D" w14:textId="77777777" w:rsidR="008604A6" w:rsidRPr="00EC75D4" w:rsidRDefault="008604A6" w:rsidP="0003239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75D4">
              <w:rPr>
                <w:rFonts w:ascii="Arial" w:hAnsi="Arial" w:cs="Arial"/>
                <w:b/>
                <w:sz w:val="20"/>
                <w:szCs w:val="20"/>
              </w:rPr>
              <w:t>Doel</w:t>
            </w:r>
          </w:p>
        </w:tc>
        <w:tc>
          <w:tcPr>
            <w:tcW w:w="1943" w:type="dxa"/>
            <w:shd w:val="clear" w:color="auto" w:fill="BFBFBF" w:themeFill="background1" w:themeFillShade="BF"/>
          </w:tcPr>
          <w:p w14:paraId="61FC1377" w14:textId="77777777" w:rsidR="008604A6" w:rsidRPr="00EC75D4" w:rsidRDefault="008604A6" w:rsidP="0003239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75D4">
              <w:rPr>
                <w:rFonts w:ascii="Arial" w:hAnsi="Arial" w:cs="Arial"/>
                <w:b/>
                <w:sz w:val="20"/>
                <w:szCs w:val="20"/>
              </w:rPr>
              <w:t>Bijlage/Document</w:t>
            </w:r>
          </w:p>
        </w:tc>
        <w:tc>
          <w:tcPr>
            <w:tcW w:w="2417" w:type="dxa"/>
            <w:shd w:val="clear" w:color="auto" w:fill="BFBFBF" w:themeFill="background1" w:themeFillShade="BF"/>
          </w:tcPr>
          <w:p w14:paraId="1E83B983" w14:textId="77777777" w:rsidR="008604A6" w:rsidRPr="00EC75D4" w:rsidRDefault="008604A6" w:rsidP="0003239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75D4">
              <w:rPr>
                <w:rFonts w:ascii="Arial" w:hAnsi="Arial" w:cs="Arial"/>
                <w:b/>
                <w:sz w:val="20"/>
                <w:szCs w:val="20"/>
              </w:rPr>
              <w:t>Afgesproken/eventueel actiepunt/wie</w:t>
            </w:r>
          </w:p>
        </w:tc>
      </w:tr>
      <w:tr w:rsidR="008604A6" w:rsidRPr="00EC75D4" w14:paraId="4CBED15C" w14:textId="77777777" w:rsidTr="00032391">
        <w:tc>
          <w:tcPr>
            <w:tcW w:w="2483" w:type="dxa"/>
            <w:shd w:val="clear" w:color="auto" w:fill="FFFFFF" w:themeFill="background1"/>
          </w:tcPr>
          <w:p w14:paraId="0278514B" w14:textId="77777777" w:rsidR="008604A6" w:rsidRPr="00EC75D4" w:rsidRDefault="008604A6" w:rsidP="00032391">
            <w:pPr>
              <w:rPr>
                <w:rFonts w:ascii="Arial" w:hAnsi="Arial" w:cs="Arial"/>
                <w:sz w:val="20"/>
                <w:szCs w:val="20"/>
              </w:rPr>
            </w:pPr>
            <w:r w:rsidRPr="0E4E13CF">
              <w:rPr>
                <w:rFonts w:ascii="Arial" w:hAnsi="Arial" w:cs="Arial"/>
                <w:sz w:val="20"/>
                <w:szCs w:val="20"/>
              </w:rPr>
              <w:t>Attentieregeling</w:t>
            </w:r>
          </w:p>
        </w:tc>
        <w:tc>
          <w:tcPr>
            <w:tcW w:w="2158" w:type="dxa"/>
            <w:shd w:val="clear" w:color="auto" w:fill="FFFFFF" w:themeFill="background1"/>
          </w:tcPr>
          <w:p w14:paraId="5CD369DC" w14:textId="5C45CA34" w:rsidR="008604A6" w:rsidRPr="00EC75D4" w:rsidRDefault="00CB10F5" w:rsidP="0003239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n de regeling vastgesteld worden na reactie CvB?</w:t>
            </w:r>
          </w:p>
        </w:tc>
        <w:tc>
          <w:tcPr>
            <w:tcW w:w="1943" w:type="dxa"/>
            <w:shd w:val="clear" w:color="auto" w:fill="FFFFFF" w:themeFill="background1"/>
          </w:tcPr>
          <w:p w14:paraId="3590FEEE" w14:textId="3320B644" w:rsidR="008604A6" w:rsidRPr="00EC75D4" w:rsidRDefault="008604A6" w:rsidP="00032391">
            <w:pPr>
              <w:rPr>
                <w:rFonts w:ascii="Arial" w:hAnsi="Arial" w:cs="Arial"/>
                <w:sz w:val="20"/>
                <w:szCs w:val="20"/>
              </w:rPr>
            </w:pPr>
            <w:r w:rsidRPr="0E4E13CF">
              <w:rPr>
                <w:rFonts w:ascii="Arial" w:hAnsi="Arial" w:cs="Arial"/>
                <w:sz w:val="20"/>
                <w:szCs w:val="20"/>
              </w:rPr>
              <w:t>Attentieregeling OPONOA</w:t>
            </w:r>
            <w:r w:rsidR="00820F85">
              <w:rPr>
                <w:rFonts w:ascii="Arial" w:hAnsi="Arial" w:cs="Arial"/>
                <w:sz w:val="20"/>
                <w:szCs w:val="20"/>
              </w:rPr>
              <w:t xml:space="preserve">; reactie CvB op </w:t>
            </w:r>
            <w:proofErr w:type="spellStart"/>
            <w:r w:rsidR="00820F85">
              <w:rPr>
                <w:rFonts w:ascii="Arial" w:hAnsi="Arial" w:cs="Arial"/>
                <w:sz w:val="20"/>
                <w:szCs w:val="20"/>
              </w:rPr>
              <w:t>geleideformulier</w:t>
            </w:r>
            <w:proofErr w:type="spellEnd"/>
            <w:r w:rsidR="00E36273">
              <w:rPr>
                <w:rFonts w:ascii="Arial" w:hAnsi="Arial" w:cs="Arial"/>
                <w:sz w:val="20"/>
                <w:szCs w:val="20"/>
              </w:rPr>
              <w:t xml:space="preserve"> GMR</w:t>
            </w:r>
          </w:p>
        </w:tc>
        <w:tc>
          <w:tcPr>
            <w:tcW w:w="2417" w:type="dxa"/>
            <w:shd w:val="clear" w:color="auto" w:fill="FFFFFF" w:themeFill="background1"/>
          </w:tcPr>
          <w:p w14:paraId="1690D16C" w14:textId="77777777" w:rsidR="008604A6" w:rsidRPr="00EC75D4" w:rsidRDefault="008604A6" w:rsidP="00032391">
            <w:pPr>
              <w:rPr>
                <w:rFonts w:ascii="Arial" w:hAnsi="Arial" w:cs="Arial"/>
                <w:sz w:val="20"/>
                <w:szCs w:val="20"/>
              </w:rPr>
            </w:pPr>
            <w:r w:rsidRPr="0E4E13CF">
              <w:rPr>
                <w:rFonts w:ascii="Arial" w:hAnsi="Arial" w:cs="Arial"/>
                <w:sz w:val="20"/>
                <w:szCs w:val="20"/>
              </w:rPr>
              <w:t>Instemming P-geleding</w:t>
            </w:r>
          </w:p>
        </w:tc>
      </w:tr>
    </w:tbl>
    <w:p w14:paraId="4F7287F1" w14:textId="77777777" w:rsidR="008604A6" w:rsidRPr="00EC75D4" w:rsidRDefault="008604A6" w:rsidP="008604A6">
      <w:pPr>
        <w:pStyle w:val="Lijstalinea"/>
        <w:rPr>
          <w:rFonts w:ascii="Arial" w:hAnsi="Arial" w:cs="Arial"/>
          <w:b/>
          <w:sz w:val="20"/>
          <w:szCs w:val="20"/>
        </w:rPr>
      </w:pPr>
    </w:p>
    <w:p w14:paraId="2FA32F01" w14:textId="632B110D" w:rsidR="007E7B32" w:rsidRDefault="00E429A4" w:rsidP="0E4E13CF">
      <w:pPr>
        <w:pStyle w:val="Lijstalinea"/>
        <w:numPr>
          <w:ilvl w:val="0"/>
          <w:numId w:val="12"/>
        </w:numPr>
        <w:ind w:left="284" w:hanging="284"/>
        <w:rPr>
          <w:rFonts w:ascii="Arial" w:hAnsi="Arial" w:cs="Arial"/>
          <w:b/>
          <w:bCs/>
          <w:sz w:val="20"/>
          <w:szCs w:val="20"/>
        </w:rPr>
      </w:pPr>
      <w:r w:rsidRPr="0E4E13CF">
        <w:rPr>
          <w:rFonts w:ascii="Arial" w:hAnsi="Arial" w:cs="Arial"/>
          <w:b/>
          <w:bCs/>
          <w:sz w:val="20"/>
          <w:szCs w:val="20"/>
        </w:rPr>
        <w:t>Mededelingen DB</w:t>
      </w:r>
    </w:p>
    <w:p w14:paraId="0639F991" w14:textId="2F5B141A" w:rsidR="003278BB" w:rsidRPr="0036526A" w:rsidRDefault="003278BB" w:rsidP="0036526A">
      <w:pPr>
        <w:pStyle w:val="Lijstalinea"/>
        <w:numPr>
          <w:ilvl w:val="1"/>
          <w:numId w:val="19"/>
        </w:numPr>
        <w:ind w:left="851" w:hanging="567"/>
        <w:rPr>
          <w:rFonts w:ascii="Arial" w:hAnsi="Arial" w:cs="Arial"/>
          <w:sz w:val="20"/>
          <w:szCs w:val="20"/>
        </w:rPr>
      </w:pPr>
      <w:r w:rsidRPr="0036526A">
        <w:rPr>
          <w:rFonts w:ascii="Arial" w:hAnsi="Arial" w:cs="Arial"/>
          <w:sz w:val="20"/>
          <w:szCs w:val="20"/>
        </w:rPr>
        <w:t>Coronamaatregelen: CvB en GMR</w:t>
      </w:r>
    </w:p>
    <w:p w14:paraId="541EF319" w14:textId="5D587E72" w:rsidR="003278BB" w:rsidRPr="0036526A" w:rsidRDefault="003278BB" w:rsidP="0036526A">
      <w:pPr>
        <w:pStyle w:val="Lijstalinea"/>
        <w:numPr>
          <w:ilvl w:val="1"/>
          <w:numId w:val="19"/>
        </w:numPr>
        <w:ind w:left="851" w:hanging="567"/>
        <w:rPr>
          <w:rFonts w:ascii="Arial" w:hAnsi="Arial" w:cs="Arial"/>
          <w:sz w:val="20"/>
          <w:szCs w:val="20"/>
        </w:rPr>
      </w:pPr>
      <w:r w:rsidRPr="0036526A">
        <w:rPr>
          <w:rFonts w:ascii="Arial" w:hAnsi="Arial" w:cs="Arial"/>
          <w:sz w:val="20"/>
          <w:szCs w:val="20"/>
        </w:rPr>
        <w:t xml:space="preserve">Sollicitatiecommissie </w:t>
      </w:r>
      <w:r w:rsidR="008967C6" w:rsidRPr="0036526A">
        <w:rPr>
          <w:rFonts w:ascii="Arial" w:hAnsi="Arial" w:cs="Arial"/>
          <w:sz w:val="20"/>
          <w:szCs w:val="20"/>
        </w:rPr>
        <w:t>RVT lid</w:t>
      </w:r>
    </w:p>
    <w:p w14:paraId="26F7BF38" w14:textId="3A03E390" w:rsidR="008967C6" w:rsidRPr="0036526A" w:rsidRDefault="008967C6" w:rsidP="0036526A">
      <w:pPr>
        <w:pStyle w:val="Lijstalinea"/>
        <w:numPr>
          <w:ilvl w:val="1"/>
          <w:numId w:val="19"/>
        </w:numPr>
        <w:ind w:left="851" w:hanging="567"/>
        <w:rPr>
          <w:rFonts w:ascii="Arial" w:hAnsi="Arial" w:cs="Arial"/>
          <w:sz w:val="20"/>
          <w:szCs w:val="20"/>
        </w:rPr>
      </w:pPr>
      <w:r w:rsidRPr="0036526A">
        <w:rPr>
          <w:rFonts w:ascii="Arial" w:hAnsi="Arial" w:cs="Arial"/>
          <w:sz w:val="20"/>
          <w:szCs w:val="20"/>
        </w:rPr>
        <w:t>Huishoudelijk regelement opstellen</w:t>
      </w:r>
    </w:p>
    <w:p w14:paraId="224F003F" w14:textId="77777777" w:rsidR="007E7B32" w:rsidRDefault="007E7B32" w:rsidP="007E7B32">
      <w:pPr>
        <w:pStyle w:val="Lijstalinea"/>
      </w:pPr>
    </w:p>
    <w:p w14:paraId="45F558BC" w14:textId="77777777" w:rsidR="007E7B32" w:rsidRPr="007E7B32" w:rsidRDefault="007E7B32" w:rsidP="007E7B32">
      <w:pPr>
        <w:pStyle w:val="Lijstalinea"/>
        <w:numPr>
          <w:ilvl w:val="0"/>
          <w:numId w:val="12"/>
        </w:numPr>
        <w:ind w:left="284" w:hanging="284"/>
        <w:rPr>
          <w:rFonts w:ascii="Arial" w:hAnsi="Arial" w:cs="Arial"/>
          <w:b/>
          <w:bCs/>
          <w:sz w:val="20"/>
          <w:szCs w:val="20"/>
        </w:rPr>
      </w:pPr>
      <w:r w:rsidRPr="007E7B32">
        <w:rPr>
          <w:rFonts w:ascii="Arial" w:hAnsi="Arial" w:cs="Arial"/>
          <w:b/>
          <w:bCs/>
          <w:sz w:val="20"/>
          <w:szCs w:val="20"/>
        </w:rPr>
        <w:t>Mededelingen werkgroepen</w:t>
      </w:r>
    </w:p>
    <w:p w14:paraId="705A0B65" w14:textId="77777777" w:rsidR="007E7B32" w:rsidRPr="002A6AC7" w:rsidRDefault="007E7B32" w:rsidP="007E7B32">
      <w:pPr>
        <w:pStyle w:val="Lijstalinea"/>
        <w:numPr>
          <w:ilvl w:val="0"/>
          <w:numId w:val="16"/>
        </w:numPr>
        <w:rPr>
          <w:rFonts w:ascii="Arial" w:hAnsi="Arial" w:cs="Arial"/>
          <w:sz w:val="20"/>
          <w:szCs w:val="20"/>
        </w:rPr>
      </w:pPr>
      <w:r w:rsidRPr="002A6AC7">
        <w:rPr>
          <w:rFonts w:ascii="Arial" w:hAnsi="Arial" w:cs="Arial"/>
          <w:sz w:val="20"/>
          <w:szCs w:val="20"/>
        </w:rPr>
        <w:t>Reglement: MR reglement moet nog worden afgemaakt.</w:t>
      </w:r>
    </w:p>
    <w:p w14:paraId="49741F7F" w14:textId="77777777" w:rsidR="007E7B32" w:rsidRPr="00EC75D4" w:rsidRDefault="007E7B32" w:rsidP="007E7B32">
      <w:pPr>
        <w:pStyle w:val="Lijstalinea"/>
        <w:numPr>
          <w:ilvl w:val="0"/>
          <w:numId w:val="16"/>
        </w:numPr>
        <w:rPr>
          <w:rFonts w:ascii="Arial" w:hAnsi="Arial" w:cs="Arial"/>
          <w:sz w:val="20"/>
          <w:szCs w:val="20"/>
        </w:rPr>
      </w:pPr>
      <w:r w:rsidRPr="0E4E13CF">
        <w:rPr>
          <w:rFonts w:ascii="Arial" w:hAnsi="Arial" w:cs="Arial"/>
          <w:sz w:val="20"/>
          <w:szCs w:val="20"/>
        </w:rPr>
        <w:t xml:space="preserve">Verkiezingen GMR </w:t>
      </w:r>
    </w:p>
    <w:p w14:paraId="06E92415" w14:textId="77777777" w:rsidR="007E7B32" w:rsidRPr="00EC75D4" w:rsidRDefault="007E7B32" w:rsidP="007E7B32">
      <w:pPr>
        <w:pStyle w:val="Lijstalinea"/>
        <w:numPr>
          <w:ilvl w:val="0"/>
          <w:numId w:val="16"/>
        </w:numPr>
        <w:rPr>
          <w:rFonts w:ascii="Arial" w:hAnsi="Arial" w:cs="Arial"/>
          <w:sz w:val="20"/>
          <w:szCs w:val="20"/>
        </w:rPr>
      </w:pPr>
      <w:r w:rsidRPr="00EC75D4">
        <w:rPr>
          <w:rFonts w:ascii="Arial" w:hAnsi="Arial" w:cs="Arial"/>
          <w:sz w:val="20"/>
          <w:szCs w:val="20"/>
        </w:rPr>
        <w:t>Onderwijs:</w:t>
      </w:r>
    </w:p>
    <w:p w14:paraId="3919DE0B" w14:textId="300486E0" w:rsidR="007E7B32" w:rsidRDefault="007E7B32" w:rsidP="007E7B32">
      <w:pPr>
        <w:pStyle w:val="Lijstalinea"/>
        <w:numPr>
          <w:ilvl w:val="0"/>
          <w:numId w:val="16"/>
        </w:numPr>
        <w:rPr>
          <w:rFonts w:ascii="Arial" w:hAnsi="Arial" w:cs="Arial"/>
          <w:sz w:val="20"/>
          <w:szCs w:val="20"/>
        </w:rPr>
      </w:pPr>
      <w:r w:rsidRPr="00EC75D4">
        <w:rPr>
          <w:rFonts w:ascii="Arial" w:hAnsi="Arial" w:cs="Arial"/>
          <w:sz w:val="20"/>
          <w:szCs w:val="20"/>
        </w:rPr>
        <w:t>Financiën:</w:t>
      </w:r>
    </w:p>
    <w:p w14:paraId="2818820D" w14:textId="780341E9" w:rsidR="007E7B32" w:rsidRDefault="007E7B32" w:rsidP="007E7B32">
      <w:pPr>
        <w:pStyle w:val="Lijstalinea"/>
        <w:numPr>
          <w:ilvl w:val="0"/>
          <w:numId w:val="16"/>
        </w:numPr>
        <w:rPr>
          <w:rFonts w:ascii="Arial" w:hAnsi="Arial" w:cs="Arial"/>
          <w:sz w:val="20"/>
          <w:szCs w:val="20"/>
        </w:rPr>
      </w:pPr>
      <w:r w:rsidRPr="0E4E13CF">
        <w:rPr>
          <w:rFonts w:ascii="Arial" w:hAnsi="Arial" w:cs="Arial"/>
          <w:sz w:val="20"/>
          <w:szCs w:val="20"/>
        </w:rPr>
        <w:t>Personeel: taakbeleid van scholen/werkverdelingsplan?</w:t>
      </w:r>
    </w:p>
    <w:p w14:paraId="317BA593" w14:textId="77777777" w:rsidR="007E7B32" w:rsidRPr="00EC75D4" w:rsidRDefault="007E7B32" w:rsidP="007E7B32">
      <w:pPr>
        <w:pStyle w:val="Lijstalinea"/>
        <w:ind w:left="644"/>
        <w:rPr>
          <w:rFonts w:ascii="Arial" w:hAnsi="Arial" w:cs="Arial"/>
          <w:sz w:val="20"/>
          <w:szCs w:val="20"/>
        </w:rPr>
      </w:pPr>
    </w:p>
    <w:p w14:paraId="3ECFDEE5" w14:textId="563AE29D" w:rsidR="0E4E13CF" w:rsidRPr="00083D99" w:rsidRDefault="51876638" w:rsidP="002B5822">
      <w:pPr>
        <w:pStyle w:val="Lijstalinea"/>
        <w:numPr>
          <w:ilvl w:val="0"/>
          <w:numId w:val="12"/>
        </w:numPr>
        <w:ind w:left="284" w:hanging="284"/>
        <w:rPr>
          <w:rFonts w:ascii="Arial" w:hAnsi="Arial" w:cs="Arial"/>
          <w:b/>
          <w:bCs/>
          <w:sz w:val="20"/>
          <w:szCs w:val="20"/>
        </w:rPr>
      </w:pPr>
      <w:r w:rsidRPr="00083D99">
        <w:rPr>
          <w:rFonts w:ascii="Arial" w:hAnsi="Arial" w:cs="Arial"/>
          <w:b/>
          <w:bCs/>
          <w:sz w:val="20"/>
          <w:szCs w:val="20"/>
        </w:rPr>
        <w:t xml:space="preserve">Voorbereidingen verkiezingen </w:t>
      </w:r>
      <w:r w:rsidR="00E429A4" w:rsidRPr="00083D99">
        <w:rPr>
          <w:b/>
          <w:bCs/>
        </w:rPr>
        <w:br/>
      </w:r>
    </w:p>
    <w:p w14:paraId="2DF6F4EF" w14:textId="77777777" w:rsidR="006350CD" w:rsidRPr="00EC75D4" w:rsidRDefault="006350CD" w:rsidP="006350CD">
      <w:pPr>
        <w:pStyle w:val="Lijstalinea"/>
        <w:ind w:left="644"/>
        <w:rPr>
          <w:rFonts w:ascii="Arial" w:hAnsi="Arial" w:cs="Arial"/>
          <w:sz w:val="20"/>
          <w:szCs w:val="20"/>
        </w:rPr>
      </w:pPr>
    </w:p>
    <w:p w14:paraId="0238C5E2" w14:textId="77777777" w:rsidR="007C69B1" w:rsidRPr="00EC75D4" w:rsidRDefault="007C69B1" w:rsidP="00083D99">
      <w:pPr>
        <w:pStyle w:val="Lijstalinea"/>
        <w:numPr>
          <w:ilvl w:val="0"/>
          <w:numId w:val="12"/>
        </w:numPr>
        <w:ind w:left="284" w:hanging="284"/>
        <w:rPr>
          <w:rFonts w:ascii="Arial" w:hAnsi="Arial" w:cs="Arial"/>
          <w:b/>
          <w:bCs/>
          <w:sz w:val="20"/>
          <w:szCs w:val="20"/>
        </w:rPr>
      </w:pPr>
      <w:r w:rsidRPr="0E4E13CF">
        <w:rPr>
          <w:rFonts w:ascii="Arial" w:hAnsi="Arial" w:cs="Arial"/>
          <w:b/>
          <w:bCs/>
          <w:sz w:val="20"/>
          <w:szCs w:val="20"/>
        </w:rPr>
        <w:t>Rondvraag &amp; afsluiting</w:t>
      </w:r>
    </w:p>
    <w:p w14:paraId="570C2174" w14:textId="5F6AA758" w:rsidR="007C69B1" w:rsidRDefault="007C69B1">
      <w:pPr>
        <w:rPr>
          <w:rFonts w:ascii="Arial" w:hAnsi="Arial" w:cs="Arial"/>
          <w:sz w:val="20"/>
          <w:szCs w:val="20"/>
        </w:rPr>
      </w:pPr>
    </w:p>
    <w:p w14:paraId="59AB888F" w14:textId="77777777" w:rsidR="00D43DE4" w:rsidRDefault="00D43DE4">
      <w:pPr>
        <w:rPr>
          <w:rFonts w:ascii="Arial" w:hAnsi="Arial" w:cs="Arial"/>
          <w:sz w:val="20"/>
          <w:szCs w:val="20"/>
        </w:rPr>
      </w:pPr>
    </w:p>
    <w:p w14:paraId="3674D3F8" w14:textId="3AF4AD8E" w:rsidR="00B8213B" w:rsidRDefault="00B8213B">
      <w:pPr>
        <w:rPr>
          <w:rFonts w:ascii="Arial" w:hAnsi="Arial" w:cs="Arial"/>
          <w:sz w:val="20"/>
          <w:szCs w:val="20"/>
        </w:rPr>
      </w:pPr>
    </w:p>
    <w:p w14:paraId="57B2FFF8" w14:textId="51A31AE9" w:rsidR="00B8213B" w:rsidRPr="00D43DE4" w:rsidRDefault="00B8213B">
      <w:pPr>
        <w:rPr>
          <w:rFonts w:ascii="Arial" w:hAnsi="Arial" w:cs="Arial"/>
          <w:b/>
          <w:bCs/>
          <w:sz w:val="20"/>
          <w:szCs w:val="20"/>
        </w:rPr>
      </w:pPr>
      <w:r w:rsidRPr="00D43DE4">
        <w:rPr>
          <w:rFonts w:ascii="Arial" w:hAnsi="Arial" w:cs="Arial"/>
          <w:b/>
          <w:bCs/>
          <w:sz w:val="20"/>
          <w:szCs w:val="20"/>
        </w:rPr>
        <w:t>Bijlagen bij agenda:</w:t>
      </w:r>
    </w:p>
    <w:p w14:paraId="57902D04" w14:textId="0A894C4D" w:rsidR="00B8213B" w:rsidRPr="00D43DE4" w:rsidRDefault="004C7B33" w:rsidP="00D43DE4">
      <w:pPr>
        <w:pStyle w:val="Lijstalinea"/>
        <w:numPr>
          <w:ilvl w:val="0"/>
          <w:numId w:val="18"/>
        </w:numPr>
        <w:ind w:left="284" w:hanging="284"/>
        <w:rPr>
          <w:rFonts w:ascii="Arial" w:hAnsi="Arial" w:cs="Arial"/>
          <w:sz w:val="20"/>
          <w:szCs w:val="20"/>
        </w:rPr>
      </w:pPr>
      <w:r w:rsidRPr="0E4E13CF">
        <w:rPr>
          <w:rFonts w:ascii="Arial" w:hAnsi="Arial" w:cs="Arial"/>
          <w:sz w:val="20"/>
          <w:szCs w:val="20"/>
        </w:rPr>
        <w:t xml:space="preserve">Notulen </w:t>
      </w:r>
      <w:r w:rsidR="00C44F0D" w:rsidRPr="0E4E13CF">
        <w:rPr>
          <w:rFonts w:ascii="Arial" w:hAnsi="Arial" w:cs="Arial"/>
          <w:sz w:val="20"/>
          <w:szCs w:val="20"/>
        </w:rPr>
        <w:t xml:space="preserve">vergadering </w:t>
      </w:r>
      <w:r w:rsidR="00FC1E90">
        <w:rPr>
          <w:rFonts w:ascii="Arial" w:hAnsi="Arial" w:cs="Arial"/>
          <w:sz w:val="20"/>
          <w:szCs w:val="20"/>
        </w:rPr>
        <w:t>04-03</w:t>
      </w:r>
      <w:r w:rsidR="187D97D8" w:rsidRPr="0E4E13CF">
        <w:rPr>
          <w:rFonts w:ascii="Arial" w:hAnsi="Arial" w:cs="Arial"/>
          <w:sz w:val="20"/>
          <w:szCs w:val="20"/>
        </w:rPr>
        <w:t>-2020</w:t>
      </w:r>
      <w:r w:rsidR="00C44F0D" w:rsidRPr="0E4E13CF">
        <w:rPr>
          <w:rFonts w:ascii="Arial" w:hAnsi="Arial" w:cs="Arial"/>
          <w:sz w:val="20"/>
          <w:szCs w:val="20"/>
        </w:rPr>
        <w:t xml:space="preserve"> (met actielijst)</w:t>
      </w:r>
    </w:p>
    <w:p w14:paraId="3B817DB0" w14:textId="3326BC12" w:rsidR="00BA6EF1" w:rsidRDefault="00FC1E90" w:rsidP="00D43DE4">
      <w:pPr>
        <w:pStyle w:val="Lijstalinea"/>
        <w:numPr>
          <w:ilvl w:val="0"/>
          <w:numId w:val="18"/>
        </w:numPr>
        <w:ind w:left="284" w:hanging="28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actie CvB op </w:t>
      </w:r>
      <w:proofErr w:type="spellStart"/>
      <w:r>
        <w:rPr>
          <w:rFonts w:ascii="Arial" w:hAnsi="Arial" w:cs="Arial"/>
          <w:sz w:val="20"/>
          <w:szCs w:val="20"/>
        </w:rPr>
        <w:t>geleideformulier</w:t>
      </w:r>
      <w:proofErr w:type="spellEnd"/>
      <w:r>
        <w:rPr>
          <w:rFonts w:ascii="Arial" w:hAnsi="Arial" w:cs="Arial"/>
          <w:sz w:val="20"/>
          <w:szCs w:val="20"/>
        </w:rPr>
        <w:t xml:space="preserve"> GMR a</w:t>
      </w:r>
      <w:r w:rsidR="72E300FC" w:rsidRPr="0E4E13CF">
        <w:rPr>
          <w:rFonts w:ascii="Arial" w:hAnsi="Arial" w:cs="Arial"/>
          <w:sz w:val="20"/>
          <w:szCs w:val="20"/>
        </w:rPr>
        <w:t>ttentieregeling OPONOA</w:t>
      </w:r>
    </w:p>
    <w:p w14:paraId="7009BEAD" w14:textId="517FBFF7" w:rsidR="00FC1E90" w:rsidRDefault="00FC1E90" w:rsidP="00D43DE4">
      <w:pPr>
        <w:pStyle w:val="Lijstalinea"/>
        <w:numPr>
          <w:ilvl w:val="0"/>
          <w:numId w:val="18"/>
        </w:numPr>
        <w:ind w:left="284" w:hanging="28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chema van aftreden GMR</w:t>
      </w:r>
    </w:p>
    <w:p w14:paraId="2CF45540" w14:textId="597596CC" w:rsidR="00F450D2" w:rsidRDefault="00F450D2" w:rsidP="00D43DE4">
      <w:pPr>
        <w:pStyle w:val="Lijstalinea"/>
        <w:numPr>
          <w:ilvl w:val="0"/>
          <w:numId w:val="18"/>
        </w:numPr>
        <w:ind w:left="284" w:hanging="28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uk ontvangen van CNV: ‘Uitspraak bindende voordracht RvT’</w:t>
      </w:r>
    </w:p>
    <w:p w14:paraId="5889F706" w14:textId="3FD68403" w:rsidR="00B8213B" w:rsidRDefault="00B8213B">
      <w:pPr>
        <w:rPr>
          <w:rFonts w:ascii="Arial" w:hAnsi="Arial" w:cs="Arial"/>
          <w:sz w:val="20"/>
          <w:szCs w:val="20"/>
        </w:rPr>
      </w:pPr>
    </w:p>
    <w:p w14:paraId="239330F9" w14:textId="60CA77AD" w:rsidR="00B8213B" w:rsidRDefault="00B8213B">
      <w:pPr>
        <w:rPr>
          <w:rFonts w:ascii="Arial" w:hAnsi="Arial" w:cs="Arial"/>
          <w:sz w:val="20"/>
          <w:szCs w:val="20"/>
        </w:rPr>
      </w:pPr>
    </w:p>
    <w:p w14:paraId="525E2307" w14:textId="0072B510" w:rsidR="00B8213B" w:rsidRDefault="00B8213B">
      <w:pPr>
        <w:rPr>
          <w:rFonts w:ascii="Arial" w:hAnsi="Arial" w:cs="Arial"/>
          <w:sz w:val="20"/>
          <w:szCs w:val="20"/>
        </w:rPr>
      </w:pPr>
    </w:p>
    <w:p w14:paraId="4B98E168" w14:textId="430C2E45" w:rsidR="00B8213B" w:rsidRDefault="00B8213B">
      <w:pPr>
        <w:rPr>
          <w:rFonts w:ascii="Arial" w:hAnsi="Arial" w:cs="Arial"/>
          <w:sz w:val="20"/>
          <w:szCs w:val="20"/>
        </w:rPr>
      </w:pPr>
    </w:p>
    <w:p w14:paraId="4557EA0D" w14:textId="58BADE85" w:rsidR="00B8213B" w:rsidRDefault="00B8213B">
      <w:pPr>
        <w:rPr>
          <w:rFonts w:ascii="Arial" w:hAnsi="Arial" w:cs="Arial"/>
          <w:sz w:val="20"/>
          <w:szCs w:val="20"/>
        </w:rPr>
      </w:pPr>
    </w:p>
    <w:p w14:paraId="13F78071" w14:textId="190726A6" w:rsidR="00B8213B" w:rsidRDefault="00B8213B">
      <w:pPr>
        <w:rPr>
          <w:rFonts w:ascii="Arial" w:hAnsi="Arial" w:cs="Arial"/>
          <w:sz w:val="20"/>
          <w:szCs w:val="20"/>
        </w:rPr>
      </w:pPr>
    </w:p>
    <w:p w14:paraId="42627F9A" w14:textId="57C613DB" w:rsidR="00B8213B" w:rsidRDefault="00B8213B">
      <w:pPr>
        <w:rPr>
          <w:rFonts w:ascii="Arial" w:hAnsi="Arial" w:cs="Arial"/>
          <w:sz w:val="20"/>
          <w:szCs w:val="20"/>
        </w:rPr>
      </w:pPr>
    </w:p>
    <w:p w14:paraId="64F49B63" w14:textId="16FA1536" w:rsidR="00B8213B" w:rsidRDefault="00B8213B">
      <w:pPr>
        <w:rPr>
          <w:rFonts w:ascii="Arial" w:hAnsi="Arial" w:cs="Arial"/>
          <w:sz w:val="20"/>
          <w:szCs w:val="20"/>
        </w:rPr>
      </w:pPr>
    </w:p>
    <w:p w14:paraId="130C6FD8" w14:textId="5F2B5FEC" w:rsidR="00B8213B" w:rsidRDefault="00B8213B">
      <w:pPr>
        <w:rPr>
          <w:rFonts w:ascii="Arial" w:hAnsi="Arial" w:cs="Arial"/>
          <w:sz w:val="20"/>
          <w:szCs w:val="20"/>
        </w:rPr>
      </w:pPr>
    </w:p>
    <w:p w14:paraId="1E0BD241" w14:textId="77777777" w:rsidR="00B8213B" w:rsidRPr="00EC75D4" w:rsidRDefault="00B8213B">
      <w:pPr>
        <w:rPr>
          <w:rFonts w:ascii="Arial" w:hAnsi="Arial" w:cs="Arial"/>
          <w:sz w:val="20"/>
          <w:szCs w:val="20"/>
        </w:rPr>
      </w:pPr>
    </w:p>
    <w:sectPr w:rsidR="00B8213B" w:rsidRPr="00EC75D4" w:rsidSect="00701467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0D25CE" w14:textId="77777777" w:rsidR="00A32AD1" w:rsidRDefault="00A32AD1" w:rsidP="00D178E6">
      <w:r>
        <w:separator/>
      </w:r>
    </w:p>
  </w:endnote>
  <w:endnote w:type="continuationSeparator" w:id="0">
    <w:p w14:paraId="6CD64533" w14:textId="77777777" w:rsidR="00A32AD1" w:rsidRDefault="00A32AD1" w:rsidP="00D178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18D471" w14:textId="77777777" w:rsidR="00A32AD1" w:rsidRDefault="00A32AD1" w:rsidP="00D178E6">
      <w:r>
        <w:separator/>
      </w:r>
    </w:p>
  </w:footnote>
  <w:footnote w:type="continuationSeparator" w:id="0">
    <w:p w14:paraId="0F202814" w14:textId="77777777" w:rsidR="00A32AD1" w:rsidRDefault="00A32AD1" w:rsidP="00D178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DA7B34" w14:textId="77777777" w:rsidR="00E429A4" w:rsidRDefault="3E10449B">
    <w:pPr>
      <w:pStyle w:val="Koptekst"/>
    </w:pPr>
    <w:r>
      <w:rPr>
        <w:noProof/>
      </w:rPr>
      <w:drawing>
        <wp:inline distT="0" distB="0" distL="0" distR="0" wp14:anchorId="1595E7AB" wp14:editId="1500F3AB">
          <wp:extent cx="5123813" cy="923925"/>
          <wp:effectExtent l="0" t="0" r="635" b="9525"/>
          <wp:docPr id="104125353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23813" cy="9239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435EE"/>
    <w:multiLevelType w:val="hybridMultilevel"/>
    <w:tmpl w:val="C3763F76"/>
    <w:lvl w:ilvl="0" w:tplc="7BF87AA4">
      <w:start w:val="5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82C2FF9"/>
    <w:multiLevelType w:val="hybridMultilevel"/>
    <w:tmpl w:val="B32C55DA"/>
    <w:lvl w:ilvl="0" w:tplc="CBB6925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3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2A387C"/>
    <w:multiLevelType w:val="hybridMultilevel"/>
    <w:tmpl w:val="7D523F4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E75EC"/>
    <w:multiLevelType w:val="hybridMultilevel"/>
    <w:tmpl w:val="2092C278"/>
    <w:lvl w:ilvl="0" w:tplc="65664FFC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8370F"/>
    <w:multiLevelType w:val="hybridMultilevel"/>
    <w:tmpl w:val="B3EE3D00"/>
    <w:lvl w:ilvl="0" w:tplc="6B46D8E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3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AD84F9C"/>
    <w:multiLevelType w:val="hybridMultilevel"/>
    <w:tmpl w:val="6A0A8982"/>
    <w:lvl w:ilvl="0" w:tplc="80FA853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8B1613"/>
    <w:multiLevelType w:val="hybridMultilevel"/>
    <w:tmpl w:val="EC4228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BD4B6E"/>
    <w:multiLevelType w:val="hybridMultilevel"/>
    <w:tmpl w:val="E28A7E24"/>
    <w:lvl w:ilvl="0" w:tplc="7892DA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003AA3"/>
    <w:multiLevelType w:val="hybridMultilevel"/>
    <w:tmpl w:val="9746EAE2"/>
    <w:lvl w:ilvl="0" w:tplc="B0C28902">
      <w:start w:val="5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485D57BE"/>
    <w:multiLevelType w:val="hybridMultilevel"/>
    <w:tmpl w:val="B90A2376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3B64C6"/>
    <w:multiLevelType w:val="hybridMultilevel"/>
    <w:tmpl w:val="AED49F72"/>
    <w:lvl w:ilvl="0" w:tplc="73842548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520B46D9"/>
    <w:multiLevelType w:val="hybridMultilevel"/>
    <w:tmpl w:val="0FF2325A"/>
    <w:lvl w:ilvl="0" w:tplc="080E791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F13C7F"/>
    <w:multiLevelType w:val="hybridMultilevel"/>
    <w:tmpl w:val="DFFC74AC"/>
    <w:lvl w:ilvl="0" w:tplc="2C261500">
      <w:start w:val="5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61CD2EFA"/>
    <w:multiLevelType w:val="hybridMultilevel"/>
    <w:tmpl w:val="71180120"/>
    <w:lvl w:ilvl="0" w:tplc="80FA853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35379D"/>
    <w:multiLevelType w:val="hybridMultilevel"/>
    <w:tmpl w:val="2A7AD664"/>
    <w:lvl w:ilvl="0" w:tplc="F41C61D8">
      <w:start w:val="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27401A"/>
    <w:multiLevelType w:val="hybridMultilevel"/>
    <w:tmpl w:val="0876F858"/>
    <w:lvl w:ilvl="0" w:tplc="EACAC5AE">
      <w:start w:val="1"/>
      <w:numFmt w:val="decimal"/>
      <w:lvlText w:val="%1."/>
      <w:lvlJc w:val="left"/>
      <w:pPr>
        <w:ind w:left="1496" w:hanging="360"/>
      </w:pPr>
      <w:rPr>
        <w:rFonts w:asciiTheme="minorHAnsi" w:eastAsiaTheme="minorHAnsi" w:hAnsiTheme="minorHAnsi" w:cstheme="minorBidi"/>
      </w:rPr>
    </w:lvl>
    <w:lvl w:ilvl="1" w:tplc="04130019">
      <w:start w:val="1"/>
      <w:numFmt w:val="lowerLetter"/>
      <w:lvlText w:val="%2."/>
      <w:lvlJc w:val="left"/>
      <w:pPr>
        <w:ind w:left="2292" w:hanging="360"/>
      </w:pPr>
    </w:lvl>
    <w:lvl w:ilvl="2" w:tplc="0413001B">
      <w:start w:val="1"/>
      <w:numFmt w:val="lowerRoman"/>
      <w:lvlText w:val="%3."/>
      <w:lvlJc w:val="right"/>
      <w:pPr>
        <w:ind w:left="3012" w:hanging="180"/>
      </w:pPr>
    </w:lvl>
    <w:lvl w:ilvl="3" w:tplc="0413000F">
      <w:start w:val="1"/>
      <w:numFmt w:val="decimal"/>
      <w:lvlText w:val="%4."/>
      <w:lvlJc w:val="left"/>
      <w:pPr>
        <w:ind w:left="3732" w:hanging="360"/>
      </w:pPr>
    </w:lvl>
    <w:lvl w:ilvl="4" w:tplc="04130019">
      <w:start w:val="1"/>
      <w:numFmt w:val="lowerLetter"/>
      <w:lvlText w:val="%5."/>
      <w:lvlJc w:val="left"/>
      <w:pPr>
        <w:ind w:left="4452" w:hanging="360"/>
      </w:pPr>
    </w:lvl>
    <w:lvl w:ilvl="5" w:tplc="0413001B">
      <w:start w:val="1"/>
      <w:numFmt w:val="lowerRoman"/>
      <w:lvlText w:val="%6."/>
      <w:lvlJc w:val="right"/>
      <w:pPr>
        <w:ind w:left="5172" w:hanging="180"/>
      </w:pPr>
    </w:lvl>
    <w:lvl w:ilvl="6" w:tplc="0413000F">
      <w:start w:val="1"/>
      <w:numFmt w:val="decimal"/>
      <w:lvlText w:val="%7."/>
      <w:lvlJc w:val="left"/>
      <w:pPr>
        <w:ind w:left="5892" w:hanging="360"/>
      </w:pPr>
    </w:lvl>
    <w:lvl w:ilvl="7" w:tplc="04130019">
      <w:start w:val="1"/>
      <w:numFmt w:val="lowerLetter"/>
      <w:lvlText w:val="%8."/>
      <w:lvlJc w:val="left"/>
      <w:pPr>
        <w:ind w:left="6612" w:hanging="360"/>
      </w:pPr>
    </w:lvl>
    <w:lvl w:ilvl="8" w:tplc="0413001B">
      <w:start w:val="1"/>
      <w:numFmt w:val="lowerRoman"/>
      <w:lvlText w:val="%9."/>
      <w:lvlJc w:val="right"/>
      <w:pPr>
        <w:ind w:left="7332" w:hanging="180"/>
      </w:pPr>
    </w:lvl>
  </w:abstractNum>
  <w:abstractNum w:abstractNumId="16" w15:restartNumberingAfterBreak="0">
    <w:nsid w:val="73FF567C"/>
    <w:multiLevelType w:val="hybridMultilevel"/>
    <w:tmpl w:val="51F0BE3A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auto"/>
        <w:sz w:val="22"/>
      </w:rPr>
    </w:lvl>
    <w:lvl w:ilvl="1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9C1047"/>
    <w:multiLevelType w:val="hybridMultilevel"/>
    <w:tmpl w:val="71180120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auto"/>
        <w:sz w:val="22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"/>
  </w:num>
  <w:num w:numId="4">
    <w:abstractNumId w:val="10"/>
  </w:num>
  <w:num w:numId="5">
    <w:abstractNumId w:val="3"/>
  </w:num>
  <w:num w:numId="6">
    <w:abstractNumId w:val="15"/>
  </w:num>
  <w:num w:numId="7">
    <w:abstractNumId w:val="6"/>
  </w:num>
  <w:num w:numId="8">
    <w:abstractNumId w:val="14"/>
  </w:num>
  <w:num w:numId="9">
    <w:abstractNumId w:val="9"/>
  </w:num>
  <w:num w:numId="10">
    <w:abstractNumId w:val="5"/>
  </w:num>
  <w:num w:numId="11">
    <w:abstractNumId w:val="7"/>
  </w:num>
  <w:num w:numId="12">
    <w:abstractNumId w:val="17"/>
  </w:num>
  <w:num w:numId="13">
    <w:abstractNumId w:val="13"/>
  </w:num>
  <w:num w:numId="14">
    <w:abstractNumId w:val="11"/>
  </w:num>
  <w:num w:numId="15">
    <w:abstractNumId w:val="12"/>
  </w:num>
  <w:num w:numId="16">
    <w:abstractNumId w:val="0"/>
  </w:num>
  <w:num w:numId="17">
    <w:abstractNumId w:val="8"/>
  </w:num>
  <w:num w:numId="18">
    <w:abstractNumId w:val="2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MDA0NzEzNLQwM7JQ0lEKTi0uzszPAykwNKwFAP7BHYMtAAAA"/>
  </w:docVars>
  <w:rsids>
    <w:rsidRoot w:val="00D178E6"/>
    <w:rsid w:val="00034519"/>
    <w:rsid w:val="00057B54"/>
    <w:rsid w:val="00060D44"/>
    <w:rsid w:val="000616CB"/>
    <w:rsid w:val="00083D99"/>
    <w:rsid w:val="000A37A6"/>
    <w:rsid w:val="000A4D2D"/>
    <w:rsid w:val="000A6A3E"/>
    <w:rsid w:val="000C596F"/>
    <w:rsid w:val="000F6FFD"/>
    <w:rsid w:val="00117DAF"/>
    <w:rsid w:val="001314BD"/>
    <w:rsid w:val="00174D3C"/>
    <w:rsid w:val="001A1008"/>
    <w:rsid w:val="001D0AFC"/>
    <w:rsid w:val="00251BD9"/>
    <w:rsid w:val="002A6AC7"/>
    <w:rsid w:val="002B0976"/>
    <w:rsid w:val="002D6971"/>
    <w:rsid w:val="002F377D"/>
    <w:rsid w:val="00303534"/>
    <w:rsid w:val="00303E70"/>
    <w:rsid w:val="0031173F"/>
    <w:rsid w:val="003278BB"/>
    <w:rsid w:val="00337051"/>
    <w:rsid w:val="0036526A"/>
    <w:rsid w:val="003C450F"/>
    <w:rsid w:val="003D49B6"/>
    <w:rsid w:val="004C7B33"/>
    <w:rsid w:val="00525FAF"/>
    <w:rsid w:val="00555119"/>
    <w:rsid w:val="005E3409"/>
    <w:rsid w:val="005E6F36"/>
    <w:rsid w:val="005F28CA"/>
    <w:rsid w:val="005F6642"/>
    <w:rsid w:val="006350CD"/>
    <w:rsid w:val="006354E0"/>
    <w:rsid w:val="00642359"/>
    <w:rsid w:val="006A4A07"/>
    <w:rsid w:val="006C234C"/>
    <w:rsid w:val="006C5F07"/>
    <w:rsid w:val="006C74AF"/>
    <w:rsid w:val="00701467"/>
    <w:rsid w:val="007309C4"/>
    <w:rsid w:val="00734F77"/>
    <w:rsid w:val="00746BC7"/>
    <w:rsid w:val="00767AA1"/>
    <w:rsid w:val="007C69B1"/>
    <w:rsid w:val="007D42D0"/>
    <w:rsid w:val="007D6E18"/>
    <w:rsid w:val="007E7B32"/>
    <w:rsid w:val="007F4281"/>
    <w:rsid w:val="007F6A53"/>
    <w:rsid w:val="00820F85"/>
    <w:rsid w:val="008604A6"/>
    <w:rsid w:val="008767EC"/>
    <w:rsid w:val="008967C6"/>
    <w:rsid w:val="008B2FD5"/>
    <w:rsid w:val="008B4D80"/>
    <w:rsid w:val="008C59CD"/>
    <w:rsid w:val="008D349B"/>
    <w:rsid w:val="008E0D89"/>
    <w:rsid w:val="009316EE"/>
    <w:rsid w:val="009A4A4F"/>
    <w:rsid w:val="009E07FB"/>
    <w:rsid w:val="009E3049"/>
    <w:rsid w:val="00A104BB"/>
    <w:rsid w:val="00A32AD1"/>
    <w:rsid w:val="00A551E6"/>
    <w:rsid w:val="00A5675C"/>
    <w:rsid w:val="00A72520"/>
    <w:rsid w:val="00A84881"/>
    <w:rsid w:val="00A92F5D"/>
    <w:rsid w:val="00AB0B09"/>
    <w:rsid w:val="00AB22DD"/>
    <w:rsid w:val="00AD5DA0"/>
    <w:rsid w:val="00B25800"/>
    <w:rsid w:val="00B5413A"/>
    <w:rsid w:val="00B81750"/>
    <w:rsid w:val="00B8213B"/>
    <w:rsid w:val="00B87E5B"/>
    <w:rsid w:val="00B97AAA"/>
    <w:rsid w:val="00BA6EF1"/>
    <w:rsid w:val="00BD0873"/>
    <w:rsid w:val="00BD5CCC"/>
    <w:rsid w:val="00C239FF"/>
    <w:rsid w:val="00C33C1F"/>
    <w:rsid w:val="00C44F0D"/>
    <w:rsid w:val="00C944FB"/>
    <w:rsid w:val="00CB10F5"/>
    <w:rsid w:val="00CB51B4"/>
    <w:rsid w:val="00CB590D"/>
    <w:rsid w:val="00CF3388"/>
    <w:rsid w:val="00D10D9A"/>
    <w:rsid w:val="00D178E6"/>
    <w:rsid w:val="00D43DE4"/>
    <w:rsid w:val="00DF1575"/>
    <w:rsid w:val="00DF6FDF"/>
    <w:rsid w:val="00DF780F"/>
    <w:rsid w:val="00E13203"/>
    <w:rsid w:val="00E20E1B"/>
    <w:rsid w:val="00E36273"/>
    <w:rsid w:val="00E37A75"/>
    <w:rsid w:val="00E40D61"/>
    <w:rsid w:val="00E429A4"/>
    <w:rsid w:val="00E97BFB"/>
    <w:rsid w:val="00EA1D90"/>
    <w:rsid w:val="00EA4B74"/>
    <w:rsid w:val="00EC75D4"/>
    <w:rsid w:val="00EF0B21"/>
    <w:rsid w:val="00EF32D8"/>
    <w:rsid w:val="00F00C2A"/>
    <w:rsid w:val="00F16BA0"/>
    <w:rsid w:val="00F23251"/>
    <w:rsid w:val="00F450D2"/>
    <w:rsid w:val="00F72081"/>
    <w:rsid w:val="00FC1E90"/>
    <w:rsid w:val="017C47F1"/>
    <w:rsid w:val="01FB0570"/>
    <w:rsid w:val="034B7BA1"/>
    <w:rsid w:val="08D468C6"/>
    <w:rsid w:val="0D158989"/>
    <w:rsid w:val="0E4E13CF"/>
    <w:rsid w:val="14C3016D"/>
    <w:rsid w:val="1502A41D"/>
    <w:rsid w:val="1863936E"/>
    <w:rsid w:val="187D97D8"/>
    <w:rsid w:val="1A00CBAC"/>
    <w:rsid w:val="1E5F672F"/>
    <w:rsid w:val="1E68B77D"/>
    <w:rsid w:val="1F4C34FA"/>
    <w:rsid w:val="22AD95E8"/>
    <w:rsid w:val="25B259BD"/>
    <w:rsid w:val="29A0AA99"/>
    <w:rsid w:val="2A4AE3E7"/>
    <w:rsid w:val="2BF9830A"/>
    <w:rsid w:val="32971807"/>
    <w:rsid w:val="35F3E898"/>
    <w:rsid w:val="371AEBA9"/>
    <w:rsid w:val="37A08F49"/>
    <w:rsid w:val="3DEB4123"/>
    <w:rsid w:val="3E10449B"/>
    <w:rsid w:val="3F02AF2F"/>
    <w:rsid w:val="43D2A1B6"/>
    <w:rsid w:val="43E73721"/>
    <w:rsid w:val="49CECEEA"/>
    <w:rsid w:val="4B401535"/>
    <w:rsid w:val="51876638"/>
    <w:rsid w:val="5507699B"/>
    <w:rsid w:val="5672EDCB"/>
    <w:rsid w:val="5C651D6F"/>
    <w:rsid w:val="607445E7"/>
    <w:rsid w:val="66C62218"/>
    <w:rsid w:val="6C8BF688"/>
    <w:rsid w:val="6D147DA4"/>
    <w:rsid w:val="72E300FC"/>
    <w:rsid w:val="75373F7B"/>
    <w:rsid w:val="77EE0666"/>
    <w:rsid w:val="79C0F3A0"/>
    <w:rsid w:val="7ABB524D"/>
    <w:rsid w:val="7CF9686C"/>
    <w:rsid w:val="7EC642DF"/>
    <w:rsid w:val="7FC58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A118CF"/>
  <w15:docId w15:val="{7CDFA6D3-7AF6-44CD-8D93-91788288E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D178E6"/>
    <w:pPr>
      <w:spacing w:after="0" w:line="240" w:lineRule="auto"/>
    </w:p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D178E6"/>
    <w:pPr>
      <w:ind w:left="720"/>
    </w:pPr>
  </w:style>
  <w:style w:type="paragraph" w:styleId="Koptekst">
    <w:name w:val="header"/>
    <w:basedOn w:val="Standaard"/>
    <w:link w:val="KoptekstChar"/>
    <w:uiPriority w:val="99"/>
    <w:unhideWhenUsed/>
    <w:rsid w:val="00D178E6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D178E6"/>
  </w:style>
  <w:style w:type="paragraph" w:styleId="Voettekst">
    <w:name w:val="footer"/>
    <w:basedOn w:val="Standaard"/>
    <w:link w:val="VoettekstChar"/>
    <w:uiPriority w:val="99"/>
    <w:unhideWhenUsed/>
    <w:rsid w:val="00D178E6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D178E6"/>
  </w:style>
  <w:style w:type="paragraph" w:styleId="Geenafstand">
    <w:name w:val="No Spacing"/>
    <w:uiPriority w:val="1"/>
    <w:qFormat/>
    <w:rsid w:val="00DF6FDF"/>
    <w:pPr>
      <w:spacing w:after="0" w:line="240" w:lineRule="auto"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EF0B21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EF0B2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60D4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9584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4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 Siemerink</dc:creator>
  <cp:lastModifiedBy>Trudy te Braake</cp:lastModifiedBy>
  <cp:revision>2</cp:revision>
  <dcterms:created xsi:type="dcterms:W3CDTF">2020-04-15T07:06:00Z</dcterms:created>
  <dcterms:modified xsi:type="dcterms:W3CDTF">2020-04-15T07:06:00Z</dcterms:modified>
</cp:coreProperties>
</file>